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ologist</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cover-letter"/>
    <w:p>
      <w:pPr>
        <w:pStyle w:val="Heading1"/>
      </w:pPr>
      <w:r>
        <w:t xml:space="preserve">COVER LETTER</w:t>
      </w:r>
    </w:p>
    <w:p>
      <w:pPr>
        <w:pStyle w:val="FirstParagraph"/>
      </w:pPr>
      <w:r>
        <w:rPr>
          <w:bCs/>
          <w:b/>
        </w:rPr>
        <w:t xml:space="preserve">Mr. [Your Full Name]</w:t>
      </w:r>
      <w:r>
        <w:br/>
      </w:r>
      <w:r>
        <w:t xml:space="preserve">[Your Address]</w:t>
      </w:r>
      <w:r>
        <w:br/>
      </w:r>
      <w:r>
        <w:t xml:space="preserve">[City, State, ZIP Code]</w:t>
      </w:r>
      <w:r>
        <w:br/>
      </w:r>
      <w:r>
        <w:t xml:space="preserve">[Email Address] | [Phone Number] | [LinkedIn/Portfolio Link]</w:t>
      </w:r>
    </w:p>
    <w:p>
      <w:pPr>
        <w:pStyle w:val="BodyText"/>
      </w:pPr>
      <w:r>
        <w:t xml:space="preserve">[Date]</w:t>
      </w:r>
    </w:p>
    <w:p>
      <w:pPr>
        <w:pStyle w:val="BodyText"/>
      </w:pPr>
      <w:r>
        <w:t xml:space="preserve">Dear Hiring Manager,</w:t>
      </w:r>
      <w:r>
        <w:br/>
      </w:r>
      <w:r>
        <w:t xml:space="preserve">Human Resources Department</w:t>
      </w:r>
      <w:r>
        <w:br/>
      </w:r>
      <w:r>
        <w:t xml:space="preserve">[Company Name]</w:t>
      </w:r>
      <w:r>
        <w:br/>
      </w:r>
      <w:r>
        <w:t xml:space="preserve">[Company Address]</w:t>
      </w:r>
      <w:r>
        <w:br/>
      </w:r>
      <w:r>
        <w:t xml:space="preserve">Kuala Lumpur, Malaysia</w:t>
      </w:r>
    </w:p>
    <w:p>
      <w:pPr>
        <w:pStyle w:val="BodyText"/>
      </w:pPr>
      <w:r>
        <w:t xml:space="preserve">I am writing to express my sincere interest in the Psychologist position at [Company Name] in Malaysia Kuala Lumpur. As a dedicated and compassionate mental health professional with over [X years] of experience in clinical psychology, I am eager to contribute my expertise and passion for helping individuals navigate life’s challenges. My background aligns closely with the mission of your organization, and I am confident that my skills, cultural sensitivity, and commitment to holistic well-being will make me a valuable asset to your team.</w:t>
      </w:r>
    </w:p>
    <w:p>
      <w:pPr>
        <w:pStyle w:val="BodyText"/>
      </w:pPr>
      <w:r>
        <w:t xml:space="preserve">As a Psychologist in Malaysia Kuala Lumpur, I have witnessed firsthand the unique mental health needs of a diverse population. The city’s dynamic environment—where traditional values intersect with modern pressures—demands psychological support that is both culturally informed and deeply empathetic. My work has centered on addressing these complexities, whether through individual therapy, group sessions, or community outreach programs. I believe that effective psychological care must be rooted in understanding the interplay of cultural, social, and personal factors, a principle I have consistently applied throughout my career.</w:t>
      </w:r>
    </w:p>
    <w:p>
      <w:pPr>
        <w:pStyle w:val="BodyText"/>
      </w:pPr>
      <w:r>
        <w:t xml:space="preserve">My journey as a Psychologist began with a degree in Psychology from [University Name], followed by specialized training in [specific area of psychology, e.g., clinical counseling, child psychology, or cognitive behavioral therapy]. Over the years, I have gained extensive experience working with clients across all age groups and backgrounds. In Malaysia Kuala Lumpur, I have collaborated with organizations such as [list relevant organizations or institutions] to provide services ranging from stress management workshops to trauma-informed care. These experiences have honed my ability to create safe, non-judgmental spaces where clients feel empowered to explore their emotions and develop resilience.</w:t>
      </w:r>
    </w:p>
    <w:p>
      <w:pPr>
        <w:pStyle w:val="BodyText"/>
      </w:pPr>
      <w:r>
        <w:t xml:space="preserve">What draws me most to this opportunity at [Company Name] is your commitment to advancing mental health initiatives in Malaysia Kuala Lumpur. I am particularly impressed by your focus on [mention a specific program, value, or initiative of the company, e.g., “accessibility for underserved communities” or “innovative therapeutic approaches”]. As a Psychologist with a passion for bridging gaps in mental health care, I am eager to contribute to such efforts. Whether it is through individualized treatment plans, community education campaigns, or interdisciplinary collaboration, I am ready to bring my expertise to support your mission.</w:t>
      </w:r>
    </w:p>
    <w:p>
      <w:pPr>
        <w:pStyle w:val="BodyText"/>
      </w:pPr>
      <w:r>
        <w:t xml:space="preserve">One of the key strengths I bring as a Psychologist in Malaysia Kuala Lumpur is my ability to adapt therapeutic strategies to meet the unique needs of each client. For instance, during my time working with migrant workers in KL, I developed culturally responsive interventions that addressed language barriers and socio-economic stressors. This experience taught me the importance of flexibility, creativity, and cultural humility in psychological practice. I am also proficient in [mention relevant skills or certifications, e.g., “trauma-focused CBT,” “mindfulness-based therapies,” or “assessment tools”], which I have applied to help clients overcome anxiety, depression, and relationship challenges.</w:t>
      </w:r>
    </w:p>
    <w:p>
      <w:pPr>
        <w:pStyle w:val="BodyText"/>
      </w:pPr>
      <w:r>
        <w:t xml:space="preserve">In Malaysia Kuala Lumpur, the demand for mental health professionals is growing rapidly. With rising awareness of mental wellness and the increasing prevalence of issues such as burnout, anxiety disorders, and social isolation, there is a pressing need for compassionate and skilled Psychologists. I am deeply committed to addressing these challenges by providing evidence-based care that empowers individuals to thrive. My approach combines empathy with scientific rigor, ensuring that every session is both meaningful and effective.</w:t>
      </w:r>
    </w:p>
    <w:p>
      <w:pPr>
        <w:pStyle w:val="BodyText"/>
      </w:pPr>
      <w:r>
        <w:t xml:space="preserve">What sets me apart as a Psychologist in Malaysia Kuala Lumpur is my dedication to continuous learning and professional growth. I regularly attend workshops, conferences, and training sessions to stay updated on the latest research and trends in psychology. For example, I recently completed a certification in [specific program or course], which has enhanced my ability to work with [specific population or issue]. This commitment to lifelong learning ensures that I remain at the forefront of psychological practice while maintaining a deep connection with my clients.</w:t>
      </w:r>
    </w:p>
    <w:p>
      <w:pPr>
        <w:pStyle w:val="BodyText"/>
      </w:pPr>
      <w:r>
        <w:t xml:space="preserve">Furthermore, I have always believed that mental health is a collective responsibility. In Malaysia Kuala Lumpur, I have actively participated in initiatives aimed at reducing stigma and promoting mental wellness. Whether it was organizing free counseling sessions during Mental Health Awareness Month or partnering with local schools to educate students on emotional well-being, these experiences reinforced my belief in the power of community-driven solutions. I am confident that my proactive attitude and collaborative spirit will align seamlessly with the values of [Company Name].</w:t>
      </w:r>
    </w:p>
    <w:p>
      <w:pPr>
        <w:pStyle w:val="BodyText"/>
      </w:pPr>
      <w:r>
        <w:t xml:space="preserve">In conclusion, I am excited about the opportunity to join [Company Name] as a Psychologist in Malaysia Kuala Lumpur. My combination of clinical expertise, cultural competence, and unwavering dedication to mental health makes me an ideal candidate for this role. I am eager to contribute my skills to support your organization’s vision while making a meaningful impact on the lives of individuals and communities in KL. Thank you for considering my application. I would welcome the chance to discuss how my background and aspirations align with your needs.</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ologist in Malaysia Kuala Lumpur</dc:title>
  <dc:creator/>
  <dc:language>en</dc:language>
  <cp:keywords/>
  <dcterms:created xsi:type="dcterms:W3CDTF">2025-12-10T13:59:10Z</dcterms:created>
  <dcterms:modified xsi:type="dcterms:W3CDTF">2025-12-10T13:59:10Z</dcterms:modified>
</cp:coreProperties>
</file>

<file path=docProps/custom.xml><?xml version="1.0" encoding="utf-8"?>
<Properties xmlns="http://schemas.openxmlformats.org/officeDocument/2006/custom-properties" xmlns:vt="http://schemas.openxmlformats.org/officeDocument/2006/docPropsVTypes"/>
</file>